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Almaty, Kazakhstan</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Business Park Almaty</w:t>
      </w:r>
      <w:r>
        <w:br/>
      </w:r>
      <w:r>
        <w:t xml:space="preserve">Kazakhstan, Almaty</w:t>
      </w:r>
    </w:p>
    <w:bookmarkStart w:id="20" w:name="X32a8e6c77373054af16b257816d92519843a730"/>
    <w:p>
      <w:pPr>
        <w:pStyle w:val="Heading2"/>
      </w:pPr>
      <w:r>
        <w:t xml:space="preserve">Subject: Application for Systems Engineer Internship Position</w:t>
      </w:r>
    </w:p>
    <w:p>
      <w:pPr>
        <w:pStyle w:val="FirstParagraph"/>
      </w:pPr>
      <w:r>
        <w:t xml:space="preserve">Dear Hiring Manager,</w:t>
      </w:r>
    </w:p>
    <w:p>
      <w:pPr>
        <w:pStyle w:val="BodyText"/>
      </w:pPr>
      <w:r>
        <w:t xml:space="preserve">I am writing this Internship Application Letter to express my enthusiastic interest in the Systems Engineer Internship position at [Company Name] in Kazakhstan Almaty. As a final-year Computer Science student at Nazarbayev University with a specialization in network architecture and cloud systems, I have meticulously prepared myself to contribute meaningfully to your team while gaining hands-on experience within the dynamic tech ecosystem of Kazakhstan Almaty. This opportunity represents the perfect confluence of my academic pursuits, technical skills, and deep commitment to advancing technological infrastructure in Central Asia.</w:t>
      </w:r>
    </w:p>
    <w:p>
      <w:pPr>
        <w:pStyle w:val="BodyText"/>
      </w:pPr>
      <w:r>
        <w:t xml:space="preserve">The decision to apply for this Systems Engineer internship in Kazakhstan Almaty is deeply personal and strategic. Having grown up witnessing Kazakhstan's rapid digital transformation—from the development of Astana's smart city initiatives to the expansion of Almaty's telecommunications backbone—I understand firsthand how critical robust systems engineering is to national progress. The vibrant tech community in Almaty, with its growing number of startups and established IT firms like Kase, InfoSight, and local branches of global tech leaders, provides an unparalleled environment for learning. I am particularly drawn to [Company Name]'s work in [mention specific project or technology if known], which aligns perfectly with my academic focus on scalable system design. This Systems Engineer internship would allow me to apply theoretical knowledge to real-world challenges while contributing to Kazakhstan's digital sovereignty goals.</w:t>
      </w:r>
    </w:p>
    <w:p>
      <w:pPr>
        <w:pStyle w:val="BodyText"/>
      </w:pPr>
      <w:r>
        <w:t xml:space="preserve">Throughout my academic journey, I have built a strong foundation for this Systems Engineer role through rigorous coursework including Advanced Network Design, Cloud Infrastructure Management (AWS/Azure), and DevOps Practices. My capstone project—developing a fault-tolerant cloud storage system for Kazakh agricultural data—required me to implement load balancing algorithms that reduced latency by 40% during peak usage. This experience taught me the importance of anticipating system failures, a skill I now actively practice through my participation in the Almaty Tech Meetup group where we simulate network disaster scenarios. I am proficient in Python, Bash scripting, and monitoring tools like Prometheus/Grafana—skills directly applicable to your internship requirements.</w:t>
      </w:r>
    </w:p>
    <w:p>
      <w:pPr>
        <w:pStyle w:val="BodyText"/>
      </w:pPr>
      <w:r>
        <w:t xml:space="preserve">What truly sets me apart is my cultural fluency within Kazakhstan Almaty's professional landscape. As a native Kazakh speaker who has interned with IT departments at the National Bank of Kazakhstan during summer breaks, I understand both technical complexities and local business contexts. During my previous internship, I documented system migration procedures in Kazakh for regional banking branches—a skill that will accelerate my integration into your team. This cross-cultural adaptability is crucial when designing Systems Engineer solutions that must serve diverse user bases across Kazakhstan's varied landscapes, from Almaty's urban centers to remote rural networks.</w:t>
      </w:r>
    </w:p>
    <w:p>
      <w:pPr>
        <w:pStyle w:val="BodyText"/>
      </w:pPr>
      <w:r>
        <w:t xml:space="preserve">I have carefully reviewed [Company Name]'s commitment to developing homegrown tech talent through initiatives like the "Almaty Digital Accelerator," and I am eager to contribute while learning from your senior engineers. My technical abilities are complemented by soft skills honed through organizing the 2023 Almaty University Systems Engineering Hackathon, where I coordinated 150+ participants across six countries. This event required me to manage complex scheduling systems, troubleshoot platform outages during live sessions, and communicate solutions in both Kazakh and English—mirroring the multidisciplinary collaboration essential for any Systems Engineer role.</w:t>
      </w:r>
    </w:p>
    <w:p>
      <w:pPr>
        <w:pStyle w:val="BodyText"/>
      </w:pPr>
      <w:r>
        <w:t xml:space="preserve">As a candidate deeply invested in Kazakhstan's technological future, I am not merely seeking an internship—I am committed to becoming a long-term contributor to Almaty's innovation ecosystem. This Internship Application Letter represents my earnest desire to merge academic expertise with practical experience under your mentorship. I would welcome the opportunity to discuss how my proactive approach and passion for systems optimization can support [Company Name]'s objectives in Kazakhstan Almaty, particularly regarding emerging needs like 5G network expansion and data center modernization across Central Asia.</w:t>
      </w:r>
    </w:p>
    <w:p>
      <w:pPr>
        <w:pStyle w:val="BodyText"/>
      </w:pPr>
      <w:r>
        <w:t xml:space="preserve">My resume, attached for your review, provides additional detail about my projects and achievements. I have included references from Professor A. Tleubayev (Head of Computer Engineering Department) at Nazarbayev University and Mr. M. Kenzhebayev (Senior Systems Architect at Kase), both of whom can speak to my technical aptitude and dedication to excellence in systems engineering.</w:t>
      </w:r>
    </w:p>
    <w:p>
      <w:pPr>
        <w:pStyle w:val="BodyText"/>
      </w:pPr>
      <w:r>
        <w:t xml:space="preserve">Thank you for considering this Internship Application Letter for the Systems Engineer position in Kazakhstan Almaty. I am confident that my combination of academic rigor, local cultural insight, and hands-on technical experience makes me an ideal candidate. I have attached my CV and would welcome the opportunity to discuss how I can contribute to your team during a brief interview at your convenience. Please feel free to contact me via email or phone to arrange a conversation.</w:t>
      </w:r>
    </w:p>
    <w:p>
      <w:pPr>
        <w:pStyle w:val="BodyText"/>
      </w:pPr>
      <w:r>
        <w:t xml:space="preserve">Sincerely,</w:t>
      </w:r>
    </w:p>
    <w:p>
      <w:pPr>
        <w:pStyle w:val="BodyText"/>
      </w:pPr>
      <w:r>
        <w:t xml:space="preserve">[Your Full Name]</w:t>
      </w:r>
    </w:p>
    <w:p>
      <w:pPr>
        <w:pStyle w:val="BodyText"/>
      </w:pPr>
      <w:r>
        <w:rPr>
          <w:iCs/>
          <w:i/>
        </w:rPr>
        <w:t xml:space="preserve">This Internship Application Letter was specifically crafted for the Systems Engineer position in Kazakhstan Almaty, reflecting my dedication to contributing to Central Asia's technological advancement. I remain committed to supporting the digital transformation journey of businesses and communities across Kazakhst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ystems Engineer Position in Kazakhstan Almaty</dc:title>
  <dc:creator/>
  <dc:language>en</dc:language>
  <cp:keywords/>
  <dcterms:created xsi:type="dcterms:W3CDTF">2026-05-31T02:38:54Z</dcterms:created>
  <dcterms:modified xsi:type="dcterms:W3CDTF">2026-05-31T02:38:54Z</dcterms:modified>
</cp:coreProperties>
</file>

<file path=docProps/custom.xml><?xml version="1.0" encoding="utf-8"?>
<Properties xmlns="http://schemas.openxmlformats.org/officeDocument/2006/custom-properties" xmlns:vt="http://schemas.openxmlformats.org/officeDocument/2006/docPropsVTypes"/>
</file>